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Singapore</w:t>
      </w:r>
      <w:r>
        <w:t xml:space="preserve"> </w:t>
      </w:r>
      <w:r>
        <w:t xml:space="preserve">Singapore</w:t>
      </w:r>
    </w:p>
    <w:bookmarkStart w:id="25" w:name="X5d00859b4cb22f4a36457ca1c33f583e6d70c14"/>
    <w:p>
      <w:pPr>
        <w:pStyle w:val="Heading1"/>
      </w:pPr>
      <w:r>
        <w:t xml:space="preserve">Cover Letter for Project Manager Role in Singapore Singapore</w:t>
      </w:r>
    </w:p>
    <w:p>
      <w:pPr>
        <w:pStyle w:val="FirstParagraph"/>
      </w:pPr>
      <w:r>
        <w:t xml:space="preserve">Dear Hiring Team,</w:t>
      </w:r>
    </w:p>
    <w:p>
      <w:pPr>
        <w:pStyle w:val="BodyText"/>
      </w:pPr>
      <w:r>
        <w:t xml:space="preserve">As a dedicated and results-driven Project Manager with a proven track record of delivering complex initiatives across diverse industries, I am excited to apply for the Project Manager position at [Company Name] in Singapore Singapore. My career has been defined by a commitment to excellence, adaptability, and fostering collaboration—qualities that align seamlessly with the dynamic business environment of Singapore. With my expertise in managing cross-functional teams, optimizing project workflows, and ensuring alignment with strategic objectives, I am confident in my ability to contribute meaningfully to your organization’s success in this vibrant hub of innovation and enterprise.</w:t>
      </w:r>
    </w:p>
    <w:bookmarkStart w:id="20" w:name="Xf474a37a365efe6720c1def51322e8b24be8c4f"/>
    <w:p>
      <w:pPr>
        <w:pStyle w:val="Heading2"/>
      </w:pPr>
      <w:r>
        <w:t xml:space="preserve">Why Project Manager? A Passion for Driving Success</w:t>
      </w:r>
    </w:p>
    <w:p>
      <w:pPr>
        <w:pStyle w:val="FirstParagraph"/>
      </w:pPr>
      <w:r>
        <w:t xml:space="preserve">The role of a Project Manager is not merely about overseeing tasks; it is about orchestrating vision, strategy, and execution. In Singapore Singapore, where the pace of business is relentless and the stakes are high, this role demands a unique blend of technical acumen, cultural sensitivity, and leadership. Having worked in various industries—from technology to construction—I have honed my ability to navigate challenges specific to Singapore’s regulatory framework and multicultural workforce. My experience as a Project Manager has taught me that success lies in balancing meticulous planning with the flexibility to adapt when circumstances change.</w:t>
      </w:r>
    </w:p>
    <w:p>
      <w:pPr>
        <w:pStyle w:val="BodyText"/>
      </w:pPr>
      <w:r>
        <w:t xml:space="preserve">For instance, while leading a software development project for a multinational client in Singapore, I implemented Agile methodologies that streamlined communication between stakeholders and reduced time-to-market by 25%. This achievement was not only a testament to my ability to manage timelines and budgets but also highlighted my commitment to fostering collaboration in multicultural teams. Singapore’s reputation as a global business center requires Project Managers who can bridge cultural gaps, leverage local insights, and ensure projects align with both international standards and Singaporean expectations. My background in this area has prepared me to thrive in such an environment.</w:t>
      </w:r>
    </w:p>
    <w:bookmarkEnd w:id="20"/>
    <w:bookmarkStart w:id="21" w:name="X11239ff6ab4d1e841c6b5cfd0b38fa4eb454238"/>
    <w:p>
      <w:pPr>
        <w:pStyle w:val="Heading2"/>
      </w:pPr>
      <w:r>
        <w:t xml:space="preserve">Understanding the Landscape of Singapore Singapore</w:t>
      </w:r>
    </w:p>
    <w:p>
      <w:pPr>
        <w:pStyle w:val="FirstParagraph"/>
      </w:pPr>
      <w:r>
        <w:t xml:space="preserve">Singapore Singapore is a city-state that stands as a beacon of innovation, efficiency, and economic resilience. Its strategic location, business-friendly policies, and emphasis on technology have made it a magnet for global enterprises. As a Project Manager in this ecosystem, one must not only understand the technical aspects of projects but also appreciate the cultural and regulatory nuances that shape operations here. My experience working with clients across Singapore has given me deep insights into these dynamics.</w:t>
      </w:r>
    </w:p>
    <w:p>
      <w:pPr>
        <w:pStyle w:val="BodyText"/>
      </w:pPr>
      <w:r>
        <w:t xml:space="preserve">For example, I have managed infrastructure projects that required compliance with Singapore’s strict environmental regulations while maintaining project timelines. This involved close collaboration with local authorities, ensuring adherence to guidelines such as the Green Building Masterplan and other sustainability benchmarks. Such projects underscored the importance of a Project Manager’s ability to balance technical precision with an understanding of local priorities. In Singapore, where innovation is often intertwined with sustainability, a Project Manager must be both a visionary and a pragmatic problem-solver.</w:t>
      </w:r>
    </w:p>
    <w:bookmarkEnd w:id="21"/>
    <w:bookmarkStart w:id="22" w:name="Xada807bccda2a82dbe0b518d63a351e2c996033"/>
    <w:p>
      <w:pPr>
        <w:pStyle w:val="Heading2"/>
      </w:pPr>
      <w:r>
        <w:t xml:space="preserve">Skills and Qualifications That Align With Your Needs</w:t>
      </w:r>
    </w:p>
    <w:p>
      <w:pPr>
        <w:pStyle w:val="FirstParagraph"/>
      </w:pPr>
      <w:r>
        <w:t xml:space="preserve">My qualifications as a Project Manager are grounded in both formal education and hands-on experience. I hold a PMP certification from the Project Management Institute, which has equipped me with methodologies to manage projects from initiation to closure. My expertise spans project planning, risk management, stakeholder engagement, and performance monitoring—areas critical for success in Singapore’s competitive landscape. Additionally, my fluency in multiple languages and cultural awareness have enabled me to lead teams comprising individuals from diverse backgrounds, a common scenario in Singapore’s globalized workforce.</w:t>
      </w:r>
    </w:p>
    <w:p>
      <w:pPr>
        <w:pStyle w:val="BodyText"/>
      </w:pPr>
      <w:r>
        <w:t xml:space="preserve">One of my key strengths is my ability to translate strategic goals into actionable plans. For example, during a recent IT transformation project for a financial institution in Singapore, I led the integration of cloud-based solutions while ensuring minimal disruption to daily operations. This required coordinating with stakeholders across departments, managing risks related to data security, and maintaining transparency throughout the project lifecycle. The outcome was a 30% improvement in operational efficiency and an enhancement of the client’s digital infrastructure—a result that reflects my dedication to delivering value-driven outcomes.</w:t>
      </w:r>
    </w:p>
    <w:bookmarkEnd w:id="22"/>
    <w:bookmarkStart w:id="23" w:name="why-company-name-in-singapore-singapore"/>
    <w:p>
      <w:pPr>
        <w:pStyle w:val="Heading2"/>
      </w:pPr>
      <w:r>
        <w:t xml:space="preserve">Why [Company Name] in Singapore Singapore?</w:t>
      </w:r>
    </w:p>
    <w:p>
      <w:pPr>
        <w:pStyle w:val="FirstParagraph"/>
      </w:pPr>
      <w:r>
        <w:t xml:space="preserve">What draws me to [Company Name] is your reputation for excellence and innovation within the Singapore Singapore market. Your commitment to [specific industry or initiative, e.g., "sustainable urban development" or "digital transformation"] resonates deeply with my professional ethos. I am particularly inspired by your recent projects in [mention a specific project or achievement], which exemplify the kind of impactful work that a skilled Project Manager can help bring to life.</w:t>
      </w:r>
    </w:p>
    <w:p>
      <w:pPr>
        <w:pStyle w:val="BodyText"/>
      </w:pPr>
      <w:r>
        <w:t xml:space="preserve">In Singapore Singapore, where businesses are constantly evolving to stay ahead in a globalized economy, your organization’s focus on [specific value proposition] positions it as a leader in its field. I am eager to contribute my expertise in project management, combined with my understanding of the local market, to support your continued growth and success. Whether it is optimizing processes, managing cross-functional teams, or ensuring timely delivery of projects, I am prepared to bring the same level of dedication and professionalism that has defined my career.</w:t>
      </w:r>
    </w:p>
    <w:bookmarkEnd w:id="23"/>
    <w:bookmarkStart w:id="24" w:name="X55b11bf1d0ef3d569e856daa470b379e499eff2"/>
    <w:p>
      <w:pPr>
        <w:pStyle w:val="Heading2"/>
      </w:pPr>
      <w:r>
        <w:t xml:space="preserve">Conclusion: A Commitment to Excellence in Singapore Singapore</w:t>
      </w:r>
    </w:p>
    <w:p>
      <w:pPr>
        <w:pStyle w:val="FirstParagraph"/>
      </w:pPr>
      <w:r>
        <w:t xml:space="preserve">In conclusion, I am enthusiastic about the opportunity to serve as a Project Manager at [Company Name] in Singapore Singapore. My experience, skills, and passion for driving results align perfectly with the demands of this role. I am confident that my ability to navigate complex projects while maintaining a strong focus on stakeholder satisfaction will add significant value to your team.</w:t>
      </w:r>
    </w:p>
    <w:p>
      <w:pPr>
        <w:pStyle w:val="BodyText"/>
      </w:pPr>
      <w:r>
        <w:t xml:space="preserve">Thank you for considering my application. I would welcome the opportunity to discuss how my background and vision can contribute to [Company Name]’s continued success in Singapore Singapore. I look forward to the possibility of working together to achieve exceptional outcome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 in Singapore Singapore</dc:title>
  <dc:creator/>
  <dc:language>en</dc:language>
  <cp:keywords/>
  <dcterms:created xsi:type="dcterms:W3CDTF">2026-07-23T09:47:02Z</dcterms:created>
  <dcterms:modified xsi:type="dcterms:W3CDTF">2026-07-23T09:47:02Z</dcterms:modified>
</cp:coreProperties>
</file>

<file path=docProps/custom.xml><?xml version="1.0" encoding="utf-8"?>
<Properties xmlns="http://schemas.openxmlformats.org/officeDocument/2006/custom-properties" xmlns:vt="http://schemas.openxmlformats.org/officeDocument/2006/docPropsVTypes"/>
</file>